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778d728164c8db5be18c76c2509e5496cdeb86c"/>
    <w:p>
      <w:pPr>
        <w:pStyle w:val="Heading1"/>
      </w:pPr>
      <w:r>
        <w:t xml:space="preserve">Cover Letter for Web Designer Position in Malaysia Kuala Lumpur</w:t>
      </w:r>
    </w:p>
    <w:p>
      <w:pPr>
        <w:pStyle w:val="FirstParagraph"/>
      </w:pPr>
      <w:r>
        <w:t xml:space="preserve">Dear Hiring Manager,</w:t>
      </w:r>
    </w:p>
    <w:bookmarkEnd w:id="20"/>
    <w:p>
      <w:pPr>
        <w:pStyle w:val="BodyText"/>
      </w:pPr>
      <w:r>
        <w:t xml:space="preserve">I am excited to submit my application for the Web Designer position at your esteemed organization in Malaysia Kuala Lumpur. As a passionate and experienced web designer with a deep understanding of digital aesthetics and user-centric design, I am eager to contribute my skills to a dynamic team in one of Southeast Asia’s most vibrant tech hubs. My background in creating responsive, visually compelling websites aligns perfectly with the innovative spirit of Kuala Lumpur’s digital landscape, where technology and creativity intersect to shape the future of online experiences.</w:t>
      </w:r>
    </w:p>
    <w:bookmarkStart w:id="21" w:name="X1389465f13e7f483bbc710b58c9d60e41bc1853"/>
    <w:p>
      <w:pPr>
        <w:pStyle w:val="Heading2"/>
      </w:pPr>
      <w:r>
        <w:t xml:space="preserve">About Me: A Web Designer with a Global Perspective</w:t>
      </w:r>
    </w:p>
    <w:p>
      <w:pPr>
        <w:pStyle w:val="FirstParagraph"/>
      </w:pPr>
      <w:r>
        <w:t xml:space="preserve">With over five years of experience in web design, I have honed my expertise in crafting websites that are not only visually stunning but also functionally robust. My journey began as a self-taught designer, where I explored the fundamentals of HTML, CSS, and JavaScript before advancing to frameworks like React and Vue.js. Over time, I have developed a portfolio that showcases my ability to translate complex ideas into intuitive user interfaces, ensuring seamless interactions across all devices.</w:t>
      </w:r>
    </w:p>
    <w:p>
      <w:pPr>
        <w:pStyle w:val="BodyText"/>
      </w:pPr>
      <w:r>
        <w:t xml:space="preserve">What sets me apart is my commitment to staying ahead of industry trends. Whether it’s leveraging AI-driven design tools or integrating sustainable web practices, I prioritize innovation while maintaining a focus on accessibility and performance. In Malaysia Kuala Lumpur, where the tech ecosystem thrives on creativity and adaptability, I have consistently adapted my skills to meet the evolving needs of clients and users alike.</w:t>
      </w:r>
    </w:p>
    <w:bookmarkEnd w:id="21"/>
    <w:bookmarkStart w:id="22" w:name="X7f6d668955d66ed32c372436fe6ec489eaa2c00"/>
    <w:p>
      <w:pPr>
        <w:pStyle w:val="Heading2"/>
      </w:pPr>
      <w:r>
        <w:t xml:space="preserve">Why Malaysia Kuala Lumpur? A Hub for Digital Innovation</w:t>
      </w:r>
    </w:p>
    <w:p>
      <w:pPr>
        <w:pStyle w:val="FirstParagraph"/>
      </w:pPr>
      <w:r>
        <w:t xml:space="preserve">Malaysia Kuala Lumpur has long been a beacon for digital transformation, with its bustling tech startups, established corporations, and a growing demand for cutting-edge web solutions. As a Web Designer in this region, I have had the privilege of working with clients across diverse industries—from e-commerce platforms to educational institutions—each requiring tailored digital experiences that resonate with local audiences.</w:t>
      </w:r>
    </w:p>
    <w:p>
      <w:pPr>
        <w:pStyle w:val="BodyText"/>
      </w:pPr>
      <w:r>
        <w:t xml:space="preserve">One of the most rewarding aspects of my career has been collaborating with teams in Kuala Lumpur to address unique challenges, such as designing for multilingual websites or optimizing performance for users in regions with varying internet speeds. These experiences have not only sharpened my technical skills but also deepened my cultural awareness, allowing me to create designs that are both globally relevant and locally resonant.</w:t>
      </w:r>
    </w:p>
    <w:bookmarkEnd w:id="22"/>
    <w:bookmarkStart w:id="23" w:name="X1489c5da34f2a6578be6dd39258c1bd89a59d06"/>
    <w:p>
      <w:pPr>
        <w:pStyle w:val="Heading2"/>
      </w:pPr>
      <w:r>
        <w:t xml:space="preserve">My Experience: Building Websites That Deliver Results</w:t>
      </w:r>
    </w:p>
    <w:p>
      <w:pPr>
        <w:pStyle w:val="FirstParagraph"/>
      </w:pPr>
      <w:r>
        <w:t xml:space="preserve">Throughout my career, I have been involved in numerous projects that highlight my ability to merge creativity with functionality. For instance, while working with a local e-commerce startup in Kuala Lumpur, I designed a responsive website that increased user engagement by 40% within six months. By implementing a clean layout, intuitive navigation, and fast-loading assets, the platform saw a significant boost in conversion rates.</w:t>
      </w:r>
    </w:p>
    <w:p>
      <w:pPr>
        <w:pStyle w:val="BodyText"/>
      </w:pPr>
      <w:r>
        <w:t xml:space="preserve">Another notable project involved redesigning the digital presence of an educational institution. My approach focused on creating an accessible and mobile-friendly site that reflected the organization’s mission while providing easy access to resources for students and parents. The redesign received positive feedback from users and was recognized in a local design awards competition.</w:t>
      </w:r>
    </w:p>
    <w:p>
      <w:pPr>
        <w:pStyle w:val="BodyText"/>
      </w:pPr>
      <w:r>
        <w:t xml:space="preserve">In addition to client projects, I have contributed to open-source initiatives that support web development communities in Malaysia. These efforts have allowed me to connect with fellow designers and developers, fostering a collaborative spirit that is essential for driving innovation in the region.</w:t>
      </w:r>
    </w:p>
    <w:bookmarkEnd w:id="23"/>
    <w:bookmarkStart w:id="24" w:name="X115e7354790795684a952976dc079c3a4e17950"/>
    <w:p>
      <w:pPr>
        <w:pStyle w:val="Heading2"/>
      </w:pPr>
      <w:r>
        <w:t xml:space="preserve">Why This Company? A Perfect Match for My Vision</w:t>
      </w:r>
    </w:p>
    <w:p>
      <w:pPr>
        <w:pStyle w:val="FirstParagraph"/>
      </w:pPr>
      <w:r>
        <w:t xml:space="preserve">Your company’s reputation as a leader in digital solutions in Malaysia Kuala Lumpur has long inspired me. I admire your commitment to excellence and your ability to deliver projects that not only meet but exceed client expectations. As a Web Designer, I am drawn to organizations that value creativity, collaboration, and continuous learning—principles that align closely with your company’s mission.</w:t>
      </w:r>
    </w:p>
    <w:p>
      <w:pPr>
        <w:pStyle w:val="BodyText"/>
      </w:pPr>
      <w:r>
        <w:t xml:space="preserve">I am particularly impressed by your recent work on [insert specific project or initiative if applicable], which demonstrates a forward-thinking approach to web design. I believe my skills in UI/UX design, front-end development, and project management would enable me to contribute meaningfully to your team. Furthermore, I am eager to learn from the expertise of your designers and developers, while also sharing my own insights and experiences.</w:t>
      </w:r>
    </w:p>
    <w:bookmarkEnd w:id="24"/>
    <w:bookmarkStart w:id="25" w:name="X6b5db51288c93d381369a0fae4c4b2be5f253aa"/>
    <w:p>
      <w:pPr>
        <w:pStyle w:val="Heading2"/>
      </w:pPr>
      <w:r>
        <w:t xml:space="preserve">Conclusion: Let’s Shape the Future Together</w:t>
      </w:r>
    </w:p>
    <w:p>
      <w:pPr>
        <w:pStyle w:val="FirstParagraph"/>
      </w:pPr>
      <w:r>
        <w:t xml:space="preserve">In conclusion, I am confident that my passion for web design, combined with my technical expertise and cultural adaptability, makes me a strong candidate for the Web Designer position in Malaysia Kuala Lumpur. I am eager to bring my skills to your organization and contribute to the creation of digital experiences that inspire and engage users.</w:t>
      </w:r>
    </w:p>
    <w:p>
      <w:pPr>
        <w:pStyle w:val="BodyText"/>
      </w:pPr>
      <w:r>
        <w:t xml:space="preserve">Thank you for considering my application. I would be delighted to discuss how my background and vision align with your goals. Please feel free to contact me at [your phone number] or [your email address] at your earliest convenience. I look forward to the opportunity to contribute to the continued success of your team.</w:t>
      </w:r>
    </w:p>
    <w:bookmarkEnd w:id="25"/>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 in Malaysia Kuala Lumpur</dc:title>
  <dc:creator/>
  <dc:language>en</dc:language>
  <cp:keywords/>
  <dcterms:created xsi:type="dcterms:W3CDTF">2026-07-23T11:39:17Z</dcterms:created>
  <dcterms:modified xsi:type="dcterms:W3CDTF">2026-07-23T11:39:17Z</dcterms:modified>
</cp:coreProperties>
</file>

<file path=docProps/custom.xml><?xml version="1.0" encoding="utf-8"?>
<Properties xmlns="http://schemas.openxmlformats.org/officeDocument/2006/custom-properties" xmlns:vt="http://schemas.openxmlformats.org/officeDocument/2006/docPropsVTypes"/>
</file>